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03DC7820"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0F58B2">
        <w:rPr>
          <w:rFonts w:ascii="Times New Roman" w:hAnsi="Times New Roman" w:cs="Times New Roman"/>
          <w:sz w:val="20"/>
          <w:szCs w:val="20"/>
        </w:rPr>
        <w:t>December 15</w:t>
      </w:r>
      <w:r w:rsidR="00931CB5">
        <w:rPr>
          <w:rFonts w:ascii="Times New Roman" w:hAnsi="Times New Roman" w:cs="Times New Roman"/>
          <w:sz w:val="20"/>
          <w:szCs w:val="20"/>
        </w:rPr>
        <w:t>, 202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5CB96A9E"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0F58B2">
        <w:rPr>
          <w:rFonts w:ascii="Times New Roman" w:hAnsi="Times New Roman" w:cs="Times New Roman"/>
          <w:sz w:val="20"/>
          <w:szCs w:val="20"/>
        </w:rPr>
        <w:t>December 15</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52D1BC94"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0F58B2">
        <w:rPr>
          <w:rFonts w:ascii="Times New Roman" w:hAnsi="Times New Roman" w:cs="Times New Roman"/>
          <w:sz w:val="20"/>
          <w:szCs w:val="20"/>
        </w:rPr>
        <w:t>November 24</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9935DE1" w14:textId="5B35DE47" w:rsidR="00A518CE" w:rsidRPr="000F58B2" w:rsidRDefault="000F58B2" w:rsidP="000F58B2">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MCHS Updates</w:t>
      </w:r>
      <w:r w:rsidR="00A518CE" w:rsidRPr="000F58B2">
        <w:rPr>
          <w:rFonts w:ascii="Times New Roman" w:hAnsi="Times New Roman" w:cs="Times New Roman"/>
          <w:sz w:val="20"/>
          <w:szCs w:val="20"/>
        </w:rPr>
        <w:t xml:space="preserve"> </w:t>
      </w:r>
    </w:p>
    <w:p w14:paraId="058568AB" w14:textId="6B6EB995" w:rsidR="00A518CE" w:rsidRDefault="00A518CE" w:rsidP="00A518CE">
      <w:pPr>
        <w:pStyle w:val="NoSpacing"/>
        <w:numPr>
          <w:ilvl w:val="1"/>
          <w:numId w:val="9"/>
        </w:numPr>
        <w:rPr>
          <w:rFonts w:ascii="Times New Roman" w:hAnsi="Times New Roman" w:cs="Times New Roman"/>
          <w:sz w:val="20"/>
          <w:szCs w:val="20"/>
        </w:rPr>
      </w:pPr>
      <w:r w:rsidRPr="006A3250">
        <w:rPr>
          <w:rFonts w:ascii="Times New Roman" w:hAnsi="Times New Roman" w:cs="Times New Roman"/>
          <w:sz w:val="20"/>
          <w:szCs w:val="20"/>
        </w:rPr>
        <w:t>PED Updates</w:t>
      </w:r>
    </w:p>
    <w:p w14:paraId="6A0D191F" w14:textId="69FFA8E5" w:rsidR="00A518CE" w:rsidRDefault="00A518CE" w:rsidP="00A518CE">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GC Training </w:t>
      </w:r>
      <w:r w:rsidR="000F58B2">
        <w:rPr>
          <w:rFonts w:ascii="Times New Roman" w:hAnsi="Times New Roman" w:cs="Times New Roman"/>
          <w:sz w:val="20"/>
          <w:szCs w:val="20"/>
        </w:rPr>
        <w:t>Inquiry</w:t>
      </w:r>
    </w:p>
    <w:p w14:paraId="17030A5A" w14:textId="77777777" w:rsidR="00463F79" w:rsidRPr="004771F4" w:rsidRDefault="00463F79" w:rsidP="00326361">
      <w:pPr>
        <w:pStyle w:val="NoSpacing"/>
        <w:rPr>
          <w:rFonts w:ascii="Times New Roman" w:hAnsi="Times New Roman" w:cs="Times New Roman"/>
          <w:sz w:val="20"/>
          <w:szCs w:val="20"/>
        </w:rPr>
      </w:pPr>
    </w:p>
    <w:p w14:paraId="2448146F" w14:textId="77777777" w:rsidR="001E1BD1"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51CAC80" w14:textId="77777777" w:rsidR="000F58B2" w:rsidRDefault="000F58B2"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Build to Suit Lease Agreement</w:t>
      </w:r>
    </w:p>
    <w:p w14:paraId="5A17109E" w14:textId="36617D9C" w:rsidR="0065476A" w:rsidRDefault="001E1BD1"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Business Office A</w:t>
      </w:r>
      <w:r w:rsidR="00EE2CB9" w:rsidRPr="00232C07">
        <w:rPr>
          <w:rFonts w:ascii="Times New Roman" w:hAnsi="Times New Roman" w:cs="Times New Roman"/>
          <w:sz w:val="20"/>
          <w:szCs w:val="20"/>
        </w:rPr>
        <w:t>ction Items</w:t>
      </w:r>
    </w:p>
    <w:p w14:paraId="40EC4A3C" w14:textId="6E24DCBF"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DA16DF">
        <w:rPr>
          <w:rFonts w:ascii="Times New Roman" w:hAnsi="Times New Roman" w:cs="Times New Roman"/>
          <w:sz w:val="20"/>
          <w:szCs w:val="20"/>
        </w:rPr>
        <w:t>November</w:t>
      </w:r>
      <w:r w:rsidR="00E604B3">
        <w:rPr>
          <w:rFonts w:ascii="Times New Roman" w:hAnsi="Times New Roman" w:cs="Times New Roman"/>
          <w:sz w:val="20"/>
          <w:szCs w:val="20"/>
        </w:rPr>
        <w:t xml:space="preserve"> </w:t>
      </w:r>
      <w:r w:rsidR="00B75A72">
        <w:rPr>
          <w:rFonts w:ascii="Times New Roman" w:hAnsi="Times New Roman" w:cs="Times New Roman"/>
          <w:sz w:val="20"/>
          <w:szCs w:val="20"/>
        </w:rPr>
        <w:t>Check Register</w:t>
      </w:r>
      <w:r w:rsidR="00E604B3">
        <w:rPr>
          <w:rFonts w:ascii="Times New Roman" w:hAnsi="Times New Roman" w:cs="Times New Roman"/>
          <w:sz w:val="20"/>
          <w:szCs w:val="20"/>
        </w:rPr>
        <w:t xml:space="preserve">, </w:t>
      </w:r>
      <w:r w:rsidR="00DA16DF">
        <w:rPr>
          <w:rFonts w:ascii="Times New Roman" w:hAnsi="Times New Roman" w:cs="Times New Roman"/>
          <w:sz w:val="20"/>
          <w:szCs w:val="20"/>
        </w:rPr>
        <w:t>November</w:t>
      </w:r>
      <w:r w:rsidR="00A773EA">
        <w:rPr>
          <w:rFonts w:ascii="Times New Roman" w:hAnsi="Times New Roman" w:cs="Times New Roman"/>
          <w:sz w:val="20"/>
          <w:szCs w:val="20"/>
        </w:rPr>
        <w:t xml:space="preserve"> WF</w:t>
      </w:r>
      <w:r w:rsidR="002B2535">
        <w:rPr>
          <w:rFonts w:ascii="Times New Roman" w:hAnsi="Times New Roman" w:cs="Times New Roman"/>
          <w:sz w:val="20"/>
          <w:szCs w:val="20"/>
        </w:rPr>
        <w:t xml:space="preserve"> Bank Rec</w:t>
      </w:r>
      <w:r w:rsidR="00A773EA">
        <w:rPr>
          <w:rFonts w:ascii="Times New Roman" w:hAnsi="Times New Roman" w:cs="Times New Roman"/>
          <w:sz w:val="20"/>
          <w:szCs w:val="20"/>
        </w:rPr>
        <w:t>,</w:t>
      </w:r>
      <w:r w:rsidR="00E604B3">
        <w:rPr>
          <w:rFonts w:ascii="Times New Roman" w:hAnsi="Times New Roman" w:cs="Times New Roman"/>
          <w:sz w:val="20"/>
          <w:szCs w:val="20"/>
        </w:rPr>
        <w:t xml:space="preserve"> </w:t>
      </w:r>
      <w:r w:rsidR="00DA16DF">
        <w:rPr>
          <w:rFonts w:ascii="Times New Roman" w:hAnsi="Times New Roman" w:cs="Times New Roman"/>
          <w:sz w:val="20"/>
          <w:szCs w:val="20"/>
        </w:rPr>
        <w:t>November</w:t>
      </w:r>
      <w:r w:rsidR="00A773EA">
        <w:rPr>
          <w:rFonts w:ascii="Times New Roman" w:hAnsi="Times New Roman" w:cs="Times New Roman"/>
          <w:sz w:val="20"/>
          <w:szCs w:val="20"/>
        </w:rPr>
        <w:t xml:space="preserve"> Bento</w:t>
      </w:r>
      <w:r w:rsidR="00483876">
        <w:rPr>
          <w:rFonts w:ascii="Times New Roman" w:hAnsi="Times New Roman" w:cs="Times New Roman"/>
          <w:sz w:val="20"/>
          <w:szCs w:val="20"/>
        </w:rPr>
        <w:t xml:space="preserve"> </w:t>
      </w:r>
      <w:r w:rsidR="00E604B3">
        <w:rPr>
          <w:rFonts w:ascii="Times New Roman" w:hAnsi="Times New Roman" w:cs="Times New Roman"/>
          <w:sz w:val="20"/>
          <w:szCs w:val="20"/>
        </w:rPr>
        <w:t>Bank Rec</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64E4796C" w14:textId="5223890E" w:rsidR="00FA30E3" w:rsidRPr="0006430E" w:rsidRDefault="00FA30E3"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Additional BARs</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B2535"/>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87D04"/>
    <w:rsid w:val="00691844"/>
    <w:rsid w:val="00692AB1"/>
    <w:rsid w:val="006946D1"/>
    <w:rsid w:val="006952BA"/>
    <w:rsid w:val="006958AF"/>
    <w:rsid w:val="00695D0F"/>
    <w:rsid w:val="006A1295"/>
    <w:rsid w:val="006A2018"/>
    <w:rsid w:val="006A3250"/>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677E"/>
    <w:rsid w:val="00777B7C"/>
    <w:rsid w:val="007818CC"/>
    <w:rsid w:val="007913CD"/>
    <w:rsid w:val="0079579B"/>
    <w:rsid w:val="007A0C7C"/>
    <w:rsid w:val="007A661B"/>
    <w:rsid w:val="007B0C3C"/>
    <w:rsid w:val="007B3A51"/>
    <w:rsid w:val="007B4344"/>
    <w:rsid w:val="007B5AAB"/>
    <w:rsid w:val="007B76BC"/>
    <w:rsid w:val="007B7D2F"/>
    <w:rsid w:val="007C1B7D"/>
    <w:rsid w:val="007C21B8"/>
    <w:rsid w:val="007C76A9"/>
    <w:rsid w:val="007D524C"/>
    <w:rsid w:val="007D7928"/>
    <w:rsid w:val="007E1B87"/>
    <w:rsid w:val="007E5BAF"/>
    <w:rsid w:val="007E7703"/>
    <w:rsid w:val="007E7822"/>
    <w:rsid w:val="007F237E"/>
    <w:rsid w:val="00801404"/>
    <w:rsid w:val="00801EA5"/>
    <w:rsid w:val="0080534B"/>
    <w:rsid w:val="00807874"/>
    <w:rsid w:val="0081567C"/>
    <w:rsid w:val="00817FA8"/>
    <w:rsid w:val="008219F3"/>
    <w:rsid w:val="00822DFF"/>
    <w:rsid w:val="00823CD0"/>
    <w:rsid w:val="0083376A"/>
    <w:rsid w:val="00834F0A"/>
    <w:rsid w:val="00834FB7"/>
    <w:rsid w:val="008400C5"/>
    <w:rsid w:val="00840FD3"/>
    <w:rsid w:val="00841EF2"/>
    <w:rsid w:val="00857C1A"/>
    <w:rsid w:val="00862439"/>
    <w:rsid w:val="008720DA"/>
    <w:rsid w:val="0087358C"/>
    <w:rsid w:val="00877711"/>
    <w:rsid w:val="00877EE6"/>
    <w:rsid w:val="0088084E"/>
    <w:rsid w:val="00881A2A"/>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29DA"/>
    <w:rsid w:val="009B4B6F"/>
    <w:rsid w:val="009B53C8"/>
    <w:rsid w:val="009C201B"/>
    <w:rsid w:val="009C32FE"/>
    <w:rsid w:val="009C4F10"/>
    <w:rsid w:val="009C5619"/>
    <w:rsid w:val="009C6160"/>
    <w:rsid w:val="009D4060"/>
    <w:rsid w:val="009E02CD"/>
    <w:rsid w:val="009E1001"/>
    <w:rsid w:val="009F20D6"/>
    <w:rsid w:val="009F689E"/>
    <w:rsid w:val="00A0139B"/>
    <w:rsid w:val="00A03E8C"/>
    <w:rsid w:val="00A05E30"/>
    <w:rsid w:val="00A12E7A"/>
    <w:rsid w:val="00A16DB6"/>
    <w:rsid w:val="00A207A4"/>
    <w:rsid w:val="00A269F6"/>
    <w:rsid w:val="00A3149E"/>
    <w:rsid w:val="00A31DEB"/>
    <w:rsid w:val="00A32D80"/>
    <w:rsid w:val="00A36EE8"/>
    <w:rsid w:val="00A3711D"/>
    <w:rsid w:val="00A40761"/>
    <w:rsid w:val="00A40BD3"/>
    <w:rsid w:val="00A449C5"/>
    <w:rsid w:val="00A44A98"/>
    <w:rsid w:val="00A510F3"/>
    <w:rsid w:val="00A518CE"/>
    <w:rsid w:val="00A51E1D"/>
    <w:rsid w:val="00A56331"/>
    <w:rsid w:val="00A60B5B"/>
    <w:rsid w:val="00A62E01"/>
    <w:rsid w:val="00A761A6"/>
    <w:rsid w:val="00A773EA"/>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751"/>
    <w:rsid w:val="00C43AD4"/>
    <w:rsid w:val="00C51B78"/>
    <w:rsid w:val="00C52CE3"/>
    <w:rsid w:val="00C52E3C"/>
    <w:rsid w:val="00C545DA"/>
    <w:rsid w:val="00C62D55"/>
    <w:rsid w:val="00C62D7F"/>
    <w:rsid w:val="00C64E88"/>
    <w:rsid w:val="00C66446"/>
    <w:rsid w:val="00C77B0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4534"/>
    <w:rsid w:val="00D26A08"/>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04B3"/>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26E1"/>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1-06-14T17:26:00Z</cp:lastPrinted>
  <dcterms:created xsi:type="dcterms:W3CDTF">2021-12-09T21:13:00Z</dcterms:created>
  <dcterms:modified xsi:type="dcterms:W3CDTF">2021-12-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